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Preterm birth GAM, smooth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value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as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8:32:05Z</dcterms:created>
  <dcterms:modified xsi:type="dcterms:W3CDTF">2023-03-27T0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